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Бойцов Александр Кирил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8270"/>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8270"/>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5120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5120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0205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205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4989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4989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86385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6385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86304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86304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858098"/>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858098"/>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85282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5282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0959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0959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14260"/>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14260"/>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ойцов Александр Кириллович</dc:creator>
  <dc:language>ru-RU</dc:language>
  <cp:keywords/>
  <dcterms:created xsi:type="dcterms:W3CDTF">2025-06-15T07:33:27Z</dcterms:created>
  <dcterms:modified xsi:type="dcterms:W3CDTF">2025-06-15T07: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